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09742039" w:edGrp="everyone"/>
      <w:permEnd w:id="2009742039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D0CB54B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912E91">
        <w:t>11</w:t>
      </w:r>
      <w:r w:rsidR="00AC6A96">
        <w:t>/</w:t>
      </w:r>
      <w:r w:rsidR="00912E91">
        <w:t>07</w:t>
      </w:r>
      <w:r w:rsidR="00AC6A96">
        <w:t>/2025</w:t>
      </w:r>
      <w:r w:rsidRPr="00A00DC9">
        <w:t xml:space="preserve"> to </w:t>
      </w:r>
      <w:r w:rsidR="007C3501">
        <w:t>1</w:t>
      </w:r>
      <w:r w:rsidR="00B541E3">
        <w:t>1/</w:t>
      </w:r>
      <w:r w:rsidR="00912E91">
        <w:t>13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56F874CF" w:rsidR="007D404D" w:rsidRPr="007D404D" w:rsidRDefault="00912E91" w:rsidP="007D404D">
      <w:pPr>
        <w:pStyle w:val="Heading1"/>
      </w:pPr>
      <w:r>
        <w:t>November 07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B9D0E4F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1976432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0C6E267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</w:tbl>
    <w:bookmarkEnd w:id="0"/>
    <w:p w14:paraId="2183C0D8" w14:textId="3D325EED" w:rsidR="009C5AE9" w:rsidRPr="000E494D" w:rsidRDefault="00B541E3" w:rsidP="000E494D">
      <w:pPr>
        <w:pStyle w:val="Heading1"/>
      </w:pPr>
      <w:r>
        <w:t xml:space="preserve">November </w:t>
      </w:r>
      <w:r w:rsidR="00912E91">
        <w:t>8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November </w:t>
      </w:r>
      <w:r w:rsidR="00912E91">
        <w:t>9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1B1B5338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553EBF3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986952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383A531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</w:tbl>
    <w:p w14:paraId="47764116" w14:textId="29EFA81F" w:rsidR="009C5AE9" w:rsidRPr="00A00DC9" w:rsidRDefault="00B541E3" w:rsidP="000E494D">
      <w:pPr>
        <w:pStyle w:val="Heading1"/>
      </w:pPr>
      <w:r>
        <w:t xml:space="preserve">November </w:t>
      </w:r>
      <w:r w:rsidR="00912E91">
        <w:t>10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5676227F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2B607C77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986952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ED331DC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</w:tbl>
    <w:p w14:paraId="547A85BB" w14:textId="0866204D" w:rsidR="009C5AE9" w:rsidRPr="00A00DC9" w:rsidRDefault="00B541E3" w:rsidP="000E494D">
      <w:pPr>
        <w:pStyle w:val="Heading1"/>
      </w:pPr>
      <w:r>
        <w:t xml:space="preserve">November </w:t>
      </w:r>
      <w:r w:rsidR="00912E91">
        <w:t>11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63B6DAF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EF94F18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986952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536184E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</w:tbl>
    <w:p w14:paraId="56BEF334" w14:textId="1B5F4C33" w:rsidR="009C5AE9" w:rsidRPr="00A00DC9" w:rsidRDefault="00B541E3" w:rsidP="000E494D">
      <w:pPr>
        <w:pStyle w:val="Heading1"/>
      </w:pPr>
      <w:r>
        <w:t xml:space="preserve">November </w:t>
      </w:r>
      <w:r w:rsidR="00912E91">
        <w:t>12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0DA4F8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86952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3D218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CEC4685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86952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3D218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CFCBD8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86952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</w:tbl>
    <w:p w14:paraId="59107D60" w14:textId="20B066C7" w:rsidR="009C5AE9" w:rsidRPr="00474BEF" w:rsidRDefault="00B541E3" w:rsidP="000E494D">
      <w:pPr>
        <w:pStyle w:val="Heading1"/>
      </w:pPr>
      <w:r>
        <w:t xml:space="preserve">November </w:t>
      </w:r>
      <w:r w:rsidR="00912E91">
        <w:t>13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47295A37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1F54988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986952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A320DB2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06822D51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48986384" w:edGrp="everyone"/>
      <w:permEnd w:id="18489863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0382C" w14:textId="77777777" w:rsidR="0056704A" w:rsidRDefault="0056704A">
      <w:pPr>
        <w:spacing w:after="0" w:line="240" w:lineRule="auto"/>
      </w:pPr>
      <w:r>
        <w:separator/>
      </w:r>
    </w:p>
  </w:endnote>
  <w:endnote w:type="continuationSeparator" w:id="0">
    <w:p w14:paraId="2FD49EC4" w14:textId="77777777" w:rsidR="0056704A" w:rsidRDefault="0056704A">
      <w:pPr>
        <w:spacing w:after="0" w:line="240" w:lineRule="auto"/>
      </w:pPr>
      <w:r>
        <w:continuationSeparator/>
      </w:r>
    </w:p>
  </w:endnote>
  <w:endnote w:type="continuationNotice" w:id="1">
    <w:p w14:paraId="257725EC" w14:textId="77777777" w:rsidR="0056704A" w:rsidRDefault="005670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CB9E9" w14:textId="77777777" w:rsidR="0056704A" w:rsidRDefault="0056704A">
      <w:pPr>
        <w:spacing w:after="0" w:line="240" w:lineRule="auto"/>
      </w:pPr>
      <w:r>
        <w:separator/>
      </w:r>
    </w:p>
  </w:footnote>
  <w:footnote w:type="continuationSeparator" w:id="0">
    <w:p w14:paraId="0C9C920A" w14:textId="77777777" w:rsidR="0056704A" w:rsidRDefault="0056704A">
      <w:pPr>
        <w:spacing w:after="0" w:line="240" w:lineRule="auto"/>
      </w:pPr>
      <w:r>
        <w:continuationSeparator/>
      </w:r>
    </w:p>
  </w:footnote>
  <w:footnote w:type="continuationNotice" w:id="1">
    <w:p w14:paraId="781F65DB" w14:textId="77777777" w:rsidR="0056704A" w:rsidRDefault="0056704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iy8B4Hh6Z3yDBQuzM1QAVJVEKLB4v84BmyHheALHxmColI/gp/CgbOrahHfTL30kA2oLvhmRlvYiICZ4blM3iw==" w:salt="pSc0SRwx7k3tdsA/IJVqo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5852"/>
    <w:rsid w:val="00907292"/>
    <w:rsid w:val="009079BC"/>
    <w:rsid w:val="0091003D"/>
    <w:rsid w:val="00910D87"/>
    <w:rsid w:val="009122AF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1E5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d523b3833fef43bb8ffa217aa1bb72eb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328c3ddf0ccd43dfec14ebf6b3b41ee7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Props1.xml><?xml version="1.0" encoding="utf-8"?>
<ds:datastoreItem xmlns:ds="http://schemas.openxmlformats.org/officeDocument/2006/customXml" ds:itemID="{CAAC475A-36CC-43D8-ADEC-0EA4BC30F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950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1-07T18:16:00Z</dcterms:created>
  <dcterms:modified xsi:type="dcterms:W3CDTF">2025-11-0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